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дактура собственного сайта на шаблоне с гитхаб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элементы:</w:t>
      </w:r>
      <w:r>
        <w:t xml:space="preserve"> </w:t>
      </w:r>
      <w:r>
        <w:t xml:space="preserve">- Сделать записи для персональных проектов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: Языки научного программирования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редактировал записи для персональных проектов и проверил на локальном уровн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97579" cy="1927860"/>
            <wp:effectExtent b="0" l="0" r="0" t="0"/>
            <wp:docPr descr="Figure 1: Результат изменен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79" cy="19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езультат изменений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пост по прошедшей 4-ой неделе работы по Операционным системам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892040" cy="2468880"/>
            <wp:effectExtent b="0" l="0" r="0" t="0"/>
            <wp:docPr descr="Figure 2: Пос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л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Написал про некоторые из них в небольшой статье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158740" cy="2606040"/>
            <wp:effectExtent b="0" l="0" r="0" t="0"/>
            <wp:docPr descr="Figure 3: Пост на тему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74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на тем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ил добавленные посты на сайте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749040" cy="1104900"/>
            <wp:effectExtent b="0" l="0" r="0" t="0"/>
            <wp:docPr descr="Figure 4: Пост по теме и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по теме и по прошедшей неде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нес все новые данный на сам сайт и увидел результат работы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07992"/>
            <wp:effectExtent b="0" l="0" r="0" t="0"/>
            <wp:docPr descr="Figure 5: Результат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Провел последнюю редактуру собственного сайта на шаблоне с гитхаба.</w:t>
      </w:r>
    </w:p>
    <w:p>
      <w:pPr>
        <w:numPr>
          <w:ilvl w:val="0"/>
          <w:numId w:val="1006"/>
        </w:numPr>
        <w:pStyle w:val="Compact"/>
      </w:pPr>
      <w:r>
        <w:t xml:space="preserve">Проделал работу с постами в виде отчетов по прошедшей неделе и научных статей с интернет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Оразгелдиев Язгелди</dc:creator>
  <dc:language>ru-RU</dc:language>
  <cp:keywords/>
  <dcterms:created xsi:type="dcterms:W3CDTF">2023-05-10T00:52:59Z</dcterms:created>
  <dcterms:modified xsi:type="dcterms:W3CDTF">2023-05-10T00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